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40D0C" w14:textId="77777777" w:rsidR="00A64805" w:rsidRPr="00A64805" w:rsidRDefault="00A64805" w:rsidP="00A64805">
      <w:pPr>
        <w:pStyle w:val="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7563FCBA" w:rsidR="00A64805" w:rsidRPr="00A64805" w:rsidRDefault="00A64805" w:rsidP="00B7294B">
      <w:pPr>
        <w:jc w:val="center"/>
        <w:rPr>
          <w:lang w:val="bg-BG"/>
        </w:rPr>
      </w:pPr>
      <w:r w:rsidRPr="00A64805">
        <w:t xml:space="preserve">This document defines the </w:t>
      </w:r>
      <w:r w:rsidRPr="00A64805">
        <w:rPr>
          <w:bCs/>
        </w:rPr>
        <w:t>exercises</w:t>
      </w:r>
      <w:r w:rsidRPr="00A64805">
        <w:t xml:space="preserve"> for </w:t>
      </w:r>
      <w:r w:rsidR="00B007D4">
        <w:t xml:space="preserve">the </w:t>
      </w:r>
      <w:hyperlink r:id="rId8" w:history="1">
        <w:r w:rsidRPr="00A64805">
          <w:rPr>
            <w:rStyle w:val="a9"/>
          </w:rPr>
          <w:t>"Java Advanced" course @ Software University</w:t>
        </w:r>
      </w:hyperlink>
      <w:r w:rsidRPr="00A64805">
        <w:t xml:space="preserve">. Please submit your solutions </w:t>
      </w:r>
      <w:r w:rsidRPr="00A64805">
        <w:rPr>
          <w:noProof/>
        </w:rPr>
        <w:t>(</w:t>
      </w:r>
      <w:r w:rsidRPr="00A64805">
        <w:t>source code</w:t>
      </w:r>
      <w:r w:rsidRPr="00A64805">
        <w:rPr>
          <w:noProof/>
        </w:rPr>
        <w:t xml:space="preserve">) </w:t>
      </w:r>
      <w:r w:rsidR="00B007D4">
        <w:t>to</w:t>
      </w:r>
      <w:r w:rsidRPr="00A64805">
        <w:t xml:space="preserve"> all below</w:t>
      </w:r>
      <w:r w:rsidR="00B007D4">
        <w:t>-</w:t>
      </w:r>
      <w:r w:rsidRPr="00A64805">
        <w:t xml:space="preserve">described problems in </w:t>
      </w:r>
      <w:hyperlink r:id="rId9" w:history="1">
        <w:r w:rsidRPr="00A64805">
          <w:rPr>
            <w:rStyle w:val="a9"/>
          </w:rPr>
          <w:t>Judge</w:t>
        </w:r>
      </w:hyperlink>
      <w:r w:rsidRPr="00A64805">
        <w:t>.</w:t>
      </w:r>
    </w:p>
    <w:p w14:paraId="244BBD15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af"/>
        <w:tblW w:w="3964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4"/>
        <w:gridCol w:w="1500"/>
      </w:tblGrid>
      <w:tr w:rsidR="00A64805" w:rsidRPr="00A64805" w14:paraId="4C433F98" w14:textId="77777777" w:rsidTr="007D02B2">
        <w:tc>
          <w:tcPr>
            <w:tcW w:w="2464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0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7D02B2">
        <w:tc>
          <w:tcPr>
            <w:tcW w:w="2464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0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6AF17F7D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 xml:space="preserve">in front of every name and prints it back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af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lastRenderedPageBreak/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Applied Arithmetic</w:t>
      </w:r>
    </w:p>
    <w:p w14:paraId="5AF55C3B" w14:textId="70A24B91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 xml:space="preserve">.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812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417"/>
      </w:tblGrid>
      <w:tr w:rsidR="00A64805" w:rsidRPr="00A64805" w14:paraId="5CA5B722" w14:textId="77777777" w:rsidTr="00CF61C1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CF61C1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4F80D05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Predicate for Names</w:t>
      </w:r>
    </w:p>
    <w:p w14:paraId="1B18610B" w14:textId="19B8FFB5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. 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 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p w14:paraId="114FAFE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3A60CA74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2E43A819" w14:textId="49C286EE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 xml:space="preserve">. The input could have more than one space. 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ac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0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23 10 11 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14B529F8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Custom Comparator</w:t>
      </w:r>
    </w:p>
    <w:p w14:paraId="0517C62C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p w14:paraId="7C1A268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7DEA1DAE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04997F9E" w14:textId="77777777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>Predicate Party!</w:t>
      </w:r>
    </w:p>
    <w:p w14:paraId="0FC19051" w14:textId="30E62D80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0FCA2495" w14:textId="06A5C8F6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There are three different options: </w:t>
      </w:r>
    </w:p>
    <w:p w14:paraId="58EA2199" w14:textId="12E1AEDF" w:rsidR="00A64805" w:rsidRPr="00A64805" w:rsidRDefault="00A64805" w:rsidP="00A64805">
      <w:pPr>
        <w:pStyle w:val="ac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A64805">
      <w:pPr>
        <w:pStyle w:val="ac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lastRenderedPageBreak/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A64805">
      <w:pPr>
        <w:pStyle w:val="ac"/>
        <w:numPr>
          <w:ilvl w:val="0"/>
          <w:numId w:val="40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04EAEDDA" w14:textId="3DDC732A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See the examples below:</w:t>
      </w:r>
    </w:p>
    <w:p w14:paraId="43B382C3" w14:textId="77777777" w:rsidR="00A64805" w:rsidRPr="00A64805" w:rsidRDefault="00A64805" w:rsidP="00A64805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900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4"/>
        <w:gridCol w:w="6356"/>
      </w:tblGrid>
      <w:tr w:rsidR="00A64805" w:rsidRPr="00A64805" w14:paraId="790F4FF7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EE7D156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="00A64805" w:rsidRPr="00A64805">
              <w:rPr>
                <w:rFonts w:ascii="Consolas" w:hAnsi="Consolas" w:cs="Consolas"/>
                <w:noProof/>
              </w:rPr>
              <w:t xml:space="preserve"> Ste</w:t>
            </w:r>
            <w:r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</w:t>
            </w:r>
          </w:p>
          <w:p w14:paraId="346ABD7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Remove StartsWith P</w:t>
            </w:r>
          </w:p>
          <w:p w14:paraId="7DF36EC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Double Length 5</w:t>
            </w:r>
          </w:p>
          <w:p w14:paraId="7EED750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A64805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isha, Misha</w:t>
            </w:r>
            <w:r w:rsidR="00A64805" w:rsidRPr="00A64805">
              <w:rPr>
                <w:rFonts w:ascii="Consolas" w:hAnsi="Consolas" w:cs="Consolas"/>
                <w:noProof/>
              </w:rPr>
              <w:t>, Ste</w:t>
            </w:r>
            <w:r w:rsidR="003F2135">
              <w:rPr>
                <w:rFonts w:ascii="Consolas" w:hAnsi="Consolas" w:cs="Consolas"/>
                <w:noProof/>
              </w:rPr>
              <w:t>ph</w:t>
            </w:r>
            <w:r w:rsidR="00A64805" w:rsidRPr="00A64805">
              <w:rPr>
                <w:rFonts w:ascii="Consolas" w:hAnsi="Consolas" w:cs="Consolas"/>
                <w:noProof/>
              </w:rPr>
              <w:t>an are going to the party!</w:t>
            </w:r>
          </w:p>
        </w:tc>
      </w:tr>
      <w:tr w:rsidR="00A64805" w:rsidRPr="00A64805" w14:paraId="0238793E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D2C8049" w14:textId="1C6D0A7D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StartsWith Pete</w:t>
            </w:r>
          </w:p>
          <w:p w14:paraId="6F424244" w14:textId="18C90F7E" w:rsidR="00A64805" w:rsidRPr="00A6480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ble EndsWith eter</w:t>
            </w:r>
          </w:p>
          <w:p w14:paraId="5BF50B0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</w:t>
            </w:r>
            <w:r w:rsidR="003F2135">
              <w:rPr>
                <w:rFonts w:ascii="Consolas" w:hAnsi="Consolas" w:cs="Consolas"/>
                <w:noProof/>
              </w:rPr>
              <w:t>eter, Peter, Peter, Peter</w:t>
            </w:r>
            <w:r w:rsidRPr="00A64805">
              <w:rPr>
                <w:rFonts w:ascii="Consolas" w:hAnsi="Consolas" w:cs="Consolas"/>
                <w:noProof/>
              </w:rPr>
              <w:t xml:space="preserve"> are going to the party!</w:t>
            </w:r>
          </w:p>
        </w:tc>
      </w:tr>
      <w:tr w:rsidR="00A64805" w:rsidRPr="00A64805" w14:paraId="40E472AD" w14:textId="77777777" w:rsidTr="00AB0A8E"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3F2135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E52C2B0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F2135">
              <w:rPr>
                <w:rFonts w:ascii="Consolas" w:hAnsi="Consolas" w:cs="Consolas"/>
                <w:noProof/>
              </w:rPr>
              <w:t>Remove StartsWith P</w:t>
            </w:r>
          </w:p>
          <w:p w14:paraId="7803C049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F2135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63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3F213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3F2135">
              <w:rPr>
                <w:rFonts w:ascii="Consolas" w:hAnsi="Consolas"/>
                <w:noProof/>
              </w:rPr>
              <w:t>Nobody is going to the party!</w:t>
            </w:r>
          </w:p>
        </w:tc>
      </w:tr>
    </w:tbl>
    <w:p w14:paraId="17103C01" w14:textId="77777777" w:rsidR="00A64805" w:rsidRPr="00A64805" w:rsidRDefault="00A64805" w:rsidP="004B32BF">
      <w:pPr>
        <w:pStyle w:val="Index"/>
        <w:rPr>
          <w:noProof/>
          <w:lang w:val="bg-BG"/>
        </w:rPr>
      </w:pPr>
    </w:p>
    <w:p w14:paraId="64DAAE14" w14:textId="0E0DAB2B" w:rsidR="00A64805" w:rsidRPr="00A64805" w:rsidRDefault="00A64805" w:rsidP="005464FA">
      <w:pPr>
        <w:pStyle w:val="2"/>
        <w:rPr>
          <w:noProof/>
          <w:lang w:val="bg-BG"/>
        </w:rPr>
      </w:pPr>
      <w:r w:rsidRPr="00A64805">
        <w:rPr>
          <w:noProof/>
        </w:rPr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34552C8D" w14:textId="58B6B391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First, The Party Reservation Filter Module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A64805">
      <w:pPr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4F01E71A" w14:textId="431C0C1F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You can receive the following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commands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  <w:r w:rsidRPr="00A64805">
        <w:rPr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  <w:r w:rsidRPr="00A64805">
        <w:rPr>
          <w:noProof/>
        </w:rPr>
        <w:t xml:space="preserve"> or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. The possibl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types are: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  <w:r w:rsidRPr="00A64805">
        <w:rPr>
          <w:b/>
          <w:noProof/>
        </w:rPr>
        <w:t xml:space="preserve">,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  <w:r w:rsidR="001A5460">
        <w:rPr>
          <w:noProof/>
        </w:rPr>
        <w:t>,</w:t>
      </w:r>
      <w:r w:rsidRPr="00A64805">
        <w:rPr>
          <w:b/>
          <w:noProof/>
        </w:rPr>
        <w:t xml:space="preserve"> </w:t>
      </w:r>
      <w:r w:rsidRPr="00A64805">
        <w:rPr>
          <w:noProof/>
        </w:rPr>
        <w:t>and</w:t>
      </w:r>
      <w:r w:rsidRPr="00A64805">
        <w:rPr>
          <w:b/>
          <w:noProof/>
        </w:rPr>
        <w:t xml:space="preserve">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b/>
          <w:noProof/>
        </w:rPr>
        <w:t>.</w:t>
      </w:r>
      <w:r w:rsidRPr="00A64805">
        <w:rPr>
          <w:noProof/>
        </w:rPr>
        <w:t xml:space="preserve"> 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p w14:paraId="170BBED1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The input will end with a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command. See the examples below:</w:t>
      </w:r>
    </w:p>
    <w:p w14:paraId="38A420C2" w14:textId="77777777" w:rsidR="00A64805" w:rsidRPr="00A64805" w:rsidRDefault="00A64805" w:rsidP="00A64805">
      <w:pPr>
        <w:pStyle w:val="3"/>
        <w:spacing w:before="0"/>
        <w:jc w:val="both"/>
        <w:rPr>
          <w:noProof/>
          <w:lang w:val="bg-BG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C95C13">
            <w:pPr>
              <w:spacing w:after="0" w:line="240" w:lineRule="auto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64DDE" w14:textId="77777777" w:rsidR="00E40CBB" w:rsidRDefault="00E40CBB" w:rsidP="008068A2">
      <w:pPr>
        <w:spacing w:after="0" w:line="240" w:lineRule="auto"/>
      </w:pPr>
      <w:r>
        <w:separator/>
      </w:r>
    </w:p>
  </w:endnote>
  <w:endnote w:type="continuationSeparator" w:id="0">
    <w:p w14:paraId="32930845" w14:textId="77777777" w:rsidR="00E40CBB" w:rsidRDefault="00E40C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02B2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901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52901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9BD14" w14:textId="77777777" w:rsidR="00E40CBB" w:rsidRDefault="00E40CBB" w:rsidP="008068A2">
      <w:pPr>
        <w:spacing w:after="0" w:line="240" w:lineRule="auto"/>
      </w:pPr>
      <w:r>
        <w:separator/>
      </w:r>
    </w:p>
  </w:footnote>
  <w:footnote w:type="continuationSeparator" w:id="0">
    <w:p w14:paraId="0DDAF643" w14:textId="77777777" w:rsidR="00E40CBB" w:rsidRDefault="00E40C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4920502">
    <w:abstractNumId w:val="0"/>
  </w:num>
  <w:num w:numId="2" w16cid:durableId="348675572">
    <w:abstractNumId w:val="41"/>
  </w:num>
  <w:num w:numId="3" w16cid:durableId="1851334202">
    <w:abstractNumId w:val="8"/>
  </w:num>
  <w:num w:numId="4" w16cid:durableId="316571317">
    <w:abstractNumId w:val="26"/>
  </w:num>
  <w:num w:numId="5" w16cid:durableId="610673621">
    <w:abstractNumId w:val="27"/>
  </w:num>
  <w:num w:numId="6" w16cid:durableId="1109738825">
    <w:abstractNumId w:val="31"/>
  </w:num>
  <w:num w:numId="7" w16cid:durableId="923343144">
    <w:abstractNumId w:val="3"/>
  </w:num>
  <w:num w:numId="8" w16cid:durableId="467816621">
    <w:abstractNumId w:val="7"/>
  </w:num>
  <w:num w:numId="9" w16cid:durableId="971597124">
    <w:abstractNumId w:val="24"/>
  </w:num>
  <w:num w:numId="10" w16cid:durableId="9392223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262962">
    <w:abstractNumId w:val="4"/>
  </w:num>
  <w:num w:numId="12" w16cid:durableId="1056472394">
    <w:abstractNumId w:val="19"/>
  </w:num>
  <w:num w:numId="13" w16cid:durableId="404642632">
    <w:abstractNumId w:val="1"/>
  </w:num>
  <w:num w:numId="14" w16cid:durableId="305356874">
    <w:abstractNumId w:val="30"/>
  </w:num>
  <w:num w:numId="15" w16cid:durableId="318776757">
    <w:abstractNumId w:val="9"/>
  </w:num>
  <w:num w:numId="16" w16cid:durableId="48265173">
    <w:abstractNumId w:val="35"/>
  </w:num>
  <w:num w:numId="17" w16cid:durableId="1083179805">
    <w:abstractNumId w:val="25"/>
  </w:num>
  <w:num w:numId="18" w16cid:durableId="1287354741">
    <w:abstractNumId w:val="40"/>
  </w:num>
  <w:num w:numId="19" w16cid:durableId="1644655846">
    <w:abstractNumId w:val="32"/>
  </w:num>
  <w:num w:numId="20" w16cid:durableId="1138956498">
    <w:abstractNumId w:val="18"/>
  </w:num>
  <w:num w:numId="21" w16cid:durableId="429207467">
    <w:abstractNumId w:val="29"/>
  </w:num>
  <w:num w:numId="22" w16cid:durableId="455218347">
    <w:abstractNumId w:val="11"/>
  </w:num>
  <w:num w:numId="23" w16cid:durableId="286817879">
    <w:abstractNumId w:val="14"/>
  </w:num>
  <w:num w:numId="24" w16cid:durableId="390004852">
    <w:abstractNumId w:val="2"/>
  </w:num>
  <w:num w:numId="25" w16cid:durableId="1224364522">
    <w:abstractNumId w:val="6"/>
  </w:num>
  <w:num w:numId="26" w16cid:durableId="1723674307">
    <w:abstractNumId w:val="15"/>
  </w:num>
  <w:num w:numId="27" w16cid:durableId="1781680375">
    <w:abstractNumId w:val="34"/>
  </w:num>
  <w:num w:numId="28" w16cid:durableId="426192834">
    <w:abstractNumId w:val="17"/>
  </w:num>
  <w:num w:numId="29" w16cid:durableId="647131526">
    <w:abstractNumId w:val="39"/>
  </w:num>
  <w:num w:numId="30" w16cid:durableId="1835947630">
    <w:abstractNumId w:val="20"/>
  </w:num>
  <w:num w:numId="31" w16cid:durableId="1503011117">
    <w:abstractNumId w:val="10"/>
  </w:num>
  <w:num w:numId="32" w16cid:durableId="1470124296">
    <w:abstractNumId w:val="33"/>
  </w:num>
  <w:num w:numId="33" w16cid:durableId="238255677">
    <w:abstractNumId w:val="36"/>
  </w:num>
  <w:num w:numId="34" w16cid:durableId="1297223955">
    <w:abstractNumId w:val="23"/>
  </w:num>
  <w:num w:numId="35" w16cid:durableId="622536081">
    <w:abstractNumId w:val="38"/>
  </w:num>
  <w:num w:numId="36" w16cid:durableId="1537813799">
    <w:abstractNumId w:val="5"/>
  </w:num>
  <w:num w:numId="37" w16cid:durableId="1728185040">
    <w:abstractNumId w:val="21"/>
  </w:num>
  <w:num w:numId="38" w16cid:durableId="1451051004">
    <w:abstractNumId w:val="13"/>
  </w:num>
  <w:num w:numId="39" w16cid:durableId="1304848262">
    <w:abstractNumId w:val="28"/>
  </w:num>
  <w:num w:numId="40" w16cid:durableId="3361286">
    <w:abstractNumId w:val="37"/>
  </w:num>
  <w:num w:numId="41" w16cid:durableId="159855174">
    <w:abstractNumId w:val="22"/>
  </w:num>
  <w:num w:numId="42" w16cid:durableId="20872660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qQUAac7S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4BC"/>
    <w:rsid w:val="00671FE2"/>
    <w:rsid w:val="00677585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6480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E05D3"/>
    <w:rsid w:val="00AE355A"/>
    <w:rsid w:val="00B007D4"/>
    <w:rsid w:val="00B148DD"/>
    <w:rsid w:val="00B2472A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a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4/Functional-Programming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9A226-7FE9-4F3E-A7DE-F0C6B2CE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4</Pages>
  <Words>818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08-01T12:13:00Z</dcterms:modified>
  <cp:category>programming; education; software engineering; software development</cp:category>
</cp:coreProperties>
</file>